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4A06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65180">
        <w:rPr>
          <w:rFonts w:eastAsia="Times New Roman" w:cstheme="minorHAnsi"/>
          <w:b/>
        </w:rPr>
        <w:t>67968</w:t>
      </w:r>
    </w:p>
    <w:p w14:paraId="2F6924E5" w14:textId="7AEA783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F5A53">
        <w:rPr>
          <w:rFonts w:eastAsia="Times New Roman" w:cstheme="minorHAnsi"/>
          <w:b/>
        </w:rPr>
        <w:t>Sulakshana Karkala</w:t>
      </w:r>
    </w:p>
    <w:p w14:paraId="6FB9233B" w14:textId="3846634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74334" w:rsidRPr="00496C4A">
          <w:rPr>
            <w:rStyle w:val="Hyperlink"/>
            <w:rFonts w:eastAsia="Times New Roman" w:cstheme="minorHAnsi"/>
            <w:b/>
          </w:rPr>
          <w:t>https://review.jove.com/account/file-uploader?src=20730288</w:t>
        </w:r>
      </w:hyperlink>
    </w:p>
    <w:p w14:paraId="371CF3A9" w14:textId="77777777" w:rsidR="00674334" w:rsidRPr="00B07A3B" w:rsidRDefault="0067433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AB584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E778D" w:rsidRPr="007E778D">
        <w:rPr>
          <w:rStyle w:val="ArticleTitle"/>
          <w:rFonts w:cstheme="minorHAnsi"/>
        </w:rPr>
        <w:t>Fluorescence-Based Detection of FEN1 Nuclease Activity and Screening of Small-Molecule Inhibito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C5E88A4" w14:textId="0A2FD7BC" w:rsidR="007E778D" w:rsidRPr="007E778D" w:rsidRDefault="007E778D" w:rsidP="007E778D">
      <w:pPr>
        <w:outlineLvl w:val="0"/>
        <w:rPr>
          <w:rFonts w:eastAsia="Times New Roman" w:cstheme="minorHAnsi"/>
          <w:b/>
          <w:sz w:val="28"/>
          <w:szCs w:val="28"/>
        </w:rPr>
      </w:pPr>
      <w:r w:rsidRPr="007E778D">
        <w:rPr>
          <w:rFonts w:eastAsia="Times New Roman" w:cstheme="minorHAnsi"/>
          <w:b/>
          <w:sz w:val="28"/>
          <w:szCs w:val="28"/>
        </w:rPr>
        <w:t>Rongcheng Li</w:t>
      </w:r>
      <w:proofErr w:type="gramStart"/>
      <w:r w:rsidRPr="007E778D">
        <w:rPr>
          <w:rFonts w:eastAsia="Times New Roman" w:cstheme="minorHAnsi"/>
          <w:b/>
          <w:sz w:val="28"/>
          <w:szCs w:val="28"/>
          <w:vertAlign w:val="superscript"/>
        </w:rPr>
        <w:t>1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7E778D">
        <w:rPr>
          <w:rFonts w:eastAsia="Times New Roman" w:cstheme="minorHAnsi"/>
          <w:b/>
          <w:sz w:val="28"/>
          <w:szCs w:val="28"/>
        </w:rPr>
        <w:t>, Shui Yang</w:t>
      </w:r>
      <w:proofErr w:type="gramStart"/>
      <w:r w:rsidRPr="007E778D">
        <w:rPr>
          <w:rFonts w:eastAsia="Times New Roman" w:cstheme="minorHAnsi"/>
          <w:b/>
          <w:sz w:val="28"/>
          <w:szCs w:val="28"/>
          <w:vertAlign w:val="superscript"/>
        </w:rPr>
        <w:t>2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7E778D">
        <w:rPr>
          <w:rFonts w:eastAsia="Times New Roman" w:cstheme="minorHAnsi"/>
          <w:b/>
          <w:sz w:val="28"/>
          <w:szCs w:val="28"/>
        </w:rPr>
        <w:t>, Yu Sha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2,</w:t>
      </w:r>
      <w:proofErr w:type="gramStart"/>
      <w:r w:rsidRPr="007E778D">
        <w:rPr>
          <w:rFonts w:eastAsia="Times New Roman" w:cstheme="minorHAnsi"/>
          <w:b/>
          <w:sz w:val="28"/>
          <w:szCs w:val="28"/>
          <w:vertAlign w:val="superscript"/>
        </w:rPr>
        <w:t>3,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proofErr w:type="gramEnd"/>
      <w:r w:rsidRPr="007E778D">
        <w:rPr>
          <w:rFonts w:eastAsia="Times New Roman" w:cstheme="minorHAnsi"/>
          <w:b/>
          <w:sz w:val="28"/>
          <w:szCs w:val="28"/>
        </w:rPr>
        <w:t>, Xiao Liu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sz w:val="28"/>
          <w:szCs w:val="28"/>
        </w:rPr>
        <w:t>, Jiani Ge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sz w:val="28"/>
          <w:szCs w:val="28"/>
        </w:rPr>
        <w:t>, Dandan Tang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sz w:val="28"/>
          <w:szCs w:val="28"/>
        </w:rPr>
        <w:t>, Rui Liang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E778D">
        <w:rPr>
          <w:rFonts w:eastAsia="Times New Roman" w:cstheme="minorHAnsi"/>
          <w:b/>
          <w:sz w:val="28"/>
          <w:szCs w:val="28"/>
        </w:rPr>
        <w:t>, Song-Bai Liu</w:t>
      </w:r>
      <w:r w:rsidRPr="007E778D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41ACD81D" w14:textId="77777777" w:rsidR="007E778D" w:rsidRPr="007E778D" w:rsidRDefault="007E778D" w:rsidP="007E778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EEBB6E4" w14:textId="75DE8354" w:rsidR="007E778D" w:rsidRPr="007E778D" w:rsidRDefault="007E778D" w:rsidP="007E778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E778D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7E778D">
        <w:rPr>
          <w:rFonts w:eastAsia="Times New Roman" w:cstheme="minorHAnsi"/>
          <w:b/>
          <w:bCs/>
          <w:sz w:val="28"/>
          <w:szCs w:val="28"/>
        </w:rPr>
        <w:t>School of Chemistry and Life Sciences, Suzhou University of Science and Technology</w:t>
      </w:r>
    </w:p>
    <w:p w14:paraId="53D400F3" w14:textId="4D008DB3" w:rsidR="007E778D" w:rsidRPr="007E778D" w:rsidRDefault="007E778D" w:rsidP="007E778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E778D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7E778D">
        <w:rPr>
          <w:rFonts w:eastAsia="Times New Roman" w:cstheme="minorHAnsi"/>
          <w:b/>
          <w:bCs/>
          <w:sz w:val="28"/>
          <w:szCs w:val="28"/>
        </w:rPr>
        <w:t>Jiangsu Province Engineering Research Center of Molecular Target Therapy and Companion Diagnostics in Oncology, Suzhou Vocational Health College</w:t>
      </w:r>
    </w:p>
    <w:p w14:paraId="073545FE" w14:textId="2948DBE7" w:rsidR="007E778D" w:rsidRPr="007E778D" w:rsidRDefault="007E778D" w:rsidP="007E778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7E778D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7E778D">
        <w:rPr>
          <w:rFonts w:eastAsia="Times New Roman" w:cstheme="minorHAnsi"/>
          <w:b/>
          <w:bCs/>
          <w:sz w:val="28"/>
          <w:szCs w:val="28"/>
        </w:rPr>
        <w:t>Jiangsu Province Engineering Research Center of Development and Translation of Key Technologies for Chronic Disease Prevention and Control, Suzhou Vocational Health Colleg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18FD74CA" w:rsidR="00D6314B" w:rsidRPr="00B07A3B" w:rsidRDefault="007E778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BF904AB" w:rsidR="004E0C5A" w:rsidRPr="007E778D" w:rsidRDefault="007E778D" w:rsidP="007E778D">
      <w:bookmarkStart w:id="0" w:name="_Hlk25233958"/>
      <w:r w:rsidRPr="0024036B">
        <w:t>Song-Bai Liu</w:t>
      </w:r>
      <w:r w:rsidRPr="0024036B">
        <w:tab/>
      </w:r>
      <w:r w:rsidRPr="0024036B">
        <w:tab/>
        <w:t>(</w:t>
      </w:r>
      <w:hyperlink r:id="rId8" w:history="1">
        <w:r w:rsidRPr="0024036B">
          <w:rPr>
            <w:rStyle w:val="Hyperlink"/>
          </w:rPr>
          <w:t>liusongbai@126.com</w:t>
        </w:r>
      </w:hyperlink>
      <w:r w:rsidRPr="0024036B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B774D36" w14:textId="77777777" w:rsidR="007E778D" w:rsidRPr="0024036B" w:rsidRDefault="007E778D" w:rsidP="007E778D">
      <w:r w:rsidRPr="0024036B">
        <w:t>Rongcheng Li</w:t>
      </w:r>
      <w:r w:rsidRPr="0024036B">
        <w:tab/>
      </w:r>
      <w:r w:rsidRPr="0024036B">
        <w:tab/>
        <w:t>(</w:t>
      </w:r>
      <w:hyperlink r:id="rId9" w:history="1">
        <w:r w:rsidRPr="0024036B">
          <w:rPr>
            <w:rStyle w:val="Hyperlink"/>
          </w:rPr>
          <w:t>lirc97@163.com</w:t>
        </w:r>
      </w:hyperlink>
      <w:r w:rsidRPr="0024036B">
        <w:t>)</w:t>
      </w:r>
    </w:p>
    <w:p w14:paraId="4AD9D82C" w14:textId="77777777" w:rsidR="007E778D" w:rsidRPr="0024036B" w:rsidRDefault="007E778D" w:rsidP="007E778D">
      <w:r w:rsidRPr="0024036B">
        <w:t>Shui Yang</w:t>
      </w:r>
      <w:r w:rsidRPr="0024036B">
        <w:tab/>
      </w:r>
      <w:r w:rsidRPr="0024036B">
        <w:tab/>
        <w:t>(</w:t>
      </w:r>
      <w:hyperlink r:id="rId10" w:history="1">
        <w:r w:rsidRPr="0024036B">
          <w:rPr>
            <w:rStyle w:val="Hyperlink"/>
          </w:rPr>
          <w:t>ys82@163.com</w:t>
        </w:r>
      </w:hyperlink>
      <w:r w:rsidRPr="0024036B">
        <w:t>)</w:t>
      </w:r>
    </w:p>
    <w:p w14:paraId="2246FBBC" w14:textId="77777777" w:rsidR="007E778D" w:rsidRPr="0024036B" w:rsidRDefault="007E778D" w:rsidP="007E778D">
      <w:r w:rsidRPr="0024036B">
        <w:t>Yu Sha</w:t>
      </w:r>
      <w:r w:rsidRPr="0024036B">
        <w:tab/>
      </w:r>
      <w:r w:rsidRPr="0024036B">
        <w:tab/>
      </w:r>
      <w:r w:rsidRPr="0024036B">
        <w:tab/>
        <w:t>(</w:t>
      </w:r>
      <w:hyperlink r:id="rId11" w:history="1">
        <w:r w:rsidRPr="0024036B">
          <w:rPr>
            <w:rStyle w:val="Hyperlink"/>
          </w:rPr>
          <w:t>shayu@wx.szhct.edu.cn</w:t>
        </w:r>
      </w:hyperlink>
      <w:r w:rsidRPr="0024036B">
        <w:t>)</w:t>
      </w:r>
    </w:p>
    <w:p w14:paraId="1834166B" w14:textId="77777777" w:rsidR="007E778D" w:rsidRPr="0024036B" w:rsidRDefault="007E778D" w:rsidP="007E778D">
      <w:r w:rsidRPr="0024036B">
        <w:t>Xiao Liu</w:t>
      </w:r>
      <w:r w:rsidRPr="0024036B">
        <w:tab/>
      </w:r>
      <w:r w:rsidRPr="0024036B">
        <w:tab/>
        <w:t>(</w:t>
      </w:r>
      <w:hyperlink r:id="rId12" w:history="1">
        <w:r w:rsidRPr="0024036B">
          <w:rPr>
            <w:rStyle w:val="Hyperlink"/>
          </w:rPr>
          <w:t>liuxiao202306@163.com</w:t>
        </w:r>
      </w:hyperlink>
      <w:r w:rsidRPr="0024036B">
        <w:t>)</w:t>
      </w:r>
    </w:p>
    <w:p w14:paraId="214CC66A" w14:textId="77777777" w:rsidR="007E778D" w:rsidRPr="0024036B" w:rsidRDefault="007E778D" w:rsidP="007E778D">
      <w:r w:rsidRPr="0024036B">
        <w:t>Jiani Ge</w:t>
      </w:r>
      <w:r w:rsidRPr="0024036B">
        <w:tab/>
      </w:r>
      <w:r w:rsidRPr="0024036B">
        <w:tab/>
        <w:t>(</w:t>
      </w:r>
      <w:hyperlink r:id="rId13" w:history="1">
        <w:r w:rsidRPr="0024036B">
          <w:rPr>
            <w:rStyle w:val="Hyperlink"/>
          </w:rPr>
          <w:t>gggejian@163.com</w:t>
        </w:r>
      </w:hyperlink>
      <w:r w:rsidRPr="0024036B">
        <w:t>)</w:t>
      </w:r>
    </w:p>
    <w:p w14:paraId="1964852F" w14:textId="77777777" w:rsidR="007E778D" w:rsidRPr="0024036B" w:rsidRDefault="007E778D" w:rsidP="007E778D">
      <w:r w:rsidRPr="0024036B">
        <w:t>Dandan Tang</w:t>
      </w:r>
      <w:r w:rsidRPr="0024036B">
        <w:tab/>
      </w:r>
      <w:r w:rsidRPr="0024036B">
        <w:tab/>
        <w:t>(</w:t>
      </w:r>
      <w:hyperlink r:id="rId14" w:history="1">
        <w:r w:rsidRPr="0024036B">
          <w:rPr>
            <w:rStyle w:val="Hyperlink"/>
          </w:rPr>
          <w:t>tangdandan0314@163.com</w:t>
        </w:r>
      </w:hyperlink>
      <w:r w:rsidRPr="0024036B">
        <w:t>)</w:t>
      </w:r>
    </w:p>
    <w:p w14:paraId="12916965" w14:textId="173998A6" w:rsidR="003B5E26" w:rsidRPr="007E778D" w:rsidRDefault="007E778D" w:rsidP="007E778D">
      <w:r w:rsidRPr="0024036B">
        <w:t>Rui Liang</w:t>
      </w:r>
      <w:r w:rsidRPr="0024036B">
        <w:tab/>
      </w:r>
      <w:r w:rsidRPr="0024036B">
        <w:tab/>
        <w:t>(</w:t>
      </w:r>
      <w:hyperlink r:id="rId15" w:history="1">
        <w:r w:rsidRPr="0024036B">
          <w:rPr>
            <w:rStyle w:val="Hyperlink"/>
          </w:rPr>
          <w:t>165678437@qq.com</w:t>
        </w:r>
      </w:hyperlink>
      <w:r w:rsidRPr="0024036B">
        <w:t>)</w:t>
      </w:r>
    </w:p>
    <w:p w14:paraId="5B34F381" w14:textId="77777777" w:rsidR="007E778D" w:rsidRPr="0024036B" w:rsidRDefault="007E778D" w:rsidP="007E778D">
      <w:r w:rsidRPr="0024036B">
        <w:t>Song-Bai Liu</w:t>
      </w:r>
      <w:r w:rsidRPr="0024036B">
        <w:tab/>
      </w:r>
      <w:r w:rsidRPr="0024036B">
        <w:tab/>
        <w:t>(</w:t>
      </w:r>
      <w:hyperlink r:id="rId16" w:history="1">
        <w:r w:rsidRPr="0024036B">
          <w:rPr>
            <w:rStyle w:val="Hyperlink"/>
          </w:rPr>
          <w:t>liusongbai@126.com</w:t>
        </w:r>
      </w:hyperlink>
      <w:r w:rsidRPr="0024036B"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39982033" w14:textId="67DFC32E" w:rsidR="00FA5F6A" w:rsidRPr="00FA5F6A" w:rsidRDefault="005F1ADF" w:rsidP="00FA5F6A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FA5F6A">
        <w:rPr>
          <w:rFonts w:eastAsia="Times New Roman" w:cstheme="minorHAnsi"/>
          <w:b/>
        </w:rPr>
        <w:t xml:space="preserve"> </w:t>
      </w:r>
      <w:r w:rsidR="00F157A9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E68B09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D6B1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53E174" w:rsidR="005F1ADF" w:rsidRPr="00B07A3B" w:rsidRDefault="009A2C33" w:rsidP="005F1ADF">
      <w:pPr>
        <w:spacing w:before="120"/>
        <w:rPr>
          <w:rFonts w:eastAsia="Times New Roma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D6B16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B6CD5">
        <w:rPr>
          <w:rFonts w:cstheme="minorHAnsi"/>
          <w:b/>
          <w:sz w:val="22"/>
          <w:szCs w:val="22"/>
        </w:rPr>
        <w:t>Length</w:t>
      </w:r>
    </w:p>
    <w:p w14:paraId="72F5C5E6" w14:textId="5BB96A2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B6CD5">
        <w:rPr>
          <w:rFonts w:cstheme="minorHAnsi"/>
          <w:bCs/>
          <w:sz w:val="22"/>
          <w:szCs w:val="22"/>
        </w:rPr>
        <w:t>12</w:t>
      </w:r>
    </w:p>
    <w:p w14:paraId="5AAC9C6C" w14:textId="1532622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B6CD5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61C13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391A29F" w:rsidR="007D61A8" w:rsidRPr="00E111E6" w:rsidRDefault="00D45B8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ong</w:t>
      </w:r>
      <w:r>
        <w:rPr>
          <w:rStyle w:val="AuthorName"/>
          <w:rFonts w:asciiTheme="minorHAnsi" w:eastAsia="Times" w:hAnsiTheme="minorHAnsi" w:cstheme="minorHAnsi"/>
          <w:lang w:eastAsia="zh-CN"/>
        </w:rPr>
        <w:t>cheng L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D45B83">
        <w:rPr>
          <w:rFonts w:cstheme="minorHAnsi"/>
        </w:rPr>
        <w:t>We developed a fluorescence-based method to detect FEN1 nuclease activity and screen small-molecule inhibitors, advancing cancer diagnostics and</w:t>
      </w:r>
      <w:r>
        <w:rPr>
          <w:rFonts w:cstheme="minorHAnsi"/>
        </w:rPr>
        <w:t xml:space="preserve"> </w:t>
      </w:r>
      <w:r w:rsidRPr="00D45B83">
        <w:rPr>
          <w:rFonts w:cstheme="minorHAnsi"/>
        </w:rPr>
        <w:t>targeted therapy research</w:t>
      </w:r>
      <w:r w:rsidR="00E111E6">
        <w:rPr>
          <w:rFonts w:cstheme="minorHAnsi"/>
        </w:rPr>
        <w:t>.</w:t>
      </w:r>
    </w:p>
    <w:p w14:paraId="2750C50D" w14:textId="59FC87DC" w:rsidR="00E111E6" w:rsidRPr="00B07A3B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961C13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EEFAA2F" w:rsidR="00D75084" w:rsidRDefault="006D00F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iahui</w:t>
      </w:r>
      <w:r w:rsidR="00E9256C">
        <w:rPr>
          <w:rStyle w:val="AuthorName"/>
          <w:rFonts w:asciiTheme="minorHAnsi" w:eastAsia="Times" w:hAnsiTheme="minorHAnsi" w:cstheme="minorHAnsi"/>
          <w:lang w:eastAsia="zh-CN"/>
        </w:rPr>
        <w:t xml:space="preserve"> </w:t>
      </w:r>
      <w:r>
        <w:rPr>
          <w:rStyle w:val="AuthorName"/>
          <w:rFonts w:asciiTheme="minorHAnsi" w:eastAsia="Times" w:hAnsiTheme="minorHAnsi" w:cstheme="minorHAnsi"/>
          <w:lang w:eastAsia="zh-CN"/>
        </w:rPr>
        <w:t>Du</w:t>
      </w:r>
      <w:r w:rsidR="00E9256C">
        <w:rPr>
          <w:rStyle w:val="AuthorName"/>
          <w:rFonts w:asciiTheme="minorHAnsi" w:eastAsia="Times" w:hAnsiTheme="minorHAnsi" w:cstheme="minorHAnsi"/>
          <w:lang w:eastAsia="zh-CN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61C13" w:rsidRPr="00961C13">
        <w:rPr>
          <w:rFonts w:eastAsia="Times New Roman" w:cstheme="minorHAnsi"/>
        </w:rPr>
        <w:t>Current experimental challenges include the complexity and safety concerns of conventional methods, along with the high cost and specialized equipment required for existing fluorescence-based techniques.</w:t>
      </w:r>
    </w:p>
    <w:p w14:paraId="0E27C775" w14:textId="547F7ACF" w:rsidR="00E111E6" w:rsidRPr="00D75084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76440A5" w14:textId="343CC06F" w:rsidR="00D75084" w:rsidRDefault="00AF444F" w:rsidP="00E111E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eastAsia="Times" w:hAnsi="Calibri" w:cstheme="minorHAnsi"/>
          <w:b/>
          <w:color w:val="auto"/>
          <w:u w:val="single"/>
          <w:lang w:eastAsia="zh-CN"/>
        </w:rPr>
        <w:t>R</w:t>
      </w:r>
      <w:r w:rsidRPr="00AF444F">
        <w:rPr>
          <w:rFonts w:ascii="Calibri" w:eastAsia="Times" w:hAnsi="Calibri" w:cstheme="minorHAnsi"/>
          <w:b/>
          <w:color w:val="auto"/>
          <w:u w:val="single"/>
          <w:lang w:eastAsia="zh-CN"/>
        </w:rPr>
        <w:t>ongcheng 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61C13">
        <w:rPr>
          <w:rFonts w:eastAsia="Times New Roman" w:cstheme="minorHAnsi"/>
        </w:rPr>
        <w:t>This protocol addresses</w:t>
      </w:r>
      <w:r w:rsidR="00E9256C" w:rsidRPr="00E9256C">
        <w:rPr>
          <w:rFonts w:eastAsia="Times New Roman" w:cstheme="minorHAnsi"/>
        </w:rPr>
        <w:t xml:space="preserve"> the shortcomings of traditional radiological methods and high-cost fluorescence techniques, providing a safe, efficient and easy-to-use detection solution.</w:t>
      </w:r>
    </w:p>
    <w:p w14:paraId="72848887" w14:textId="19AF3187" w:rsidR="00E111E6" w:rsidRPr="00E111E6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98AFBC0" w:rsidR="00D75084" w:rsidRDefault="00E9256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Songbai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61C13">
        <w:rPr>
          <w:rFonts w:eastAsia="Times New Roman" w:cstheme="minorHAnsi"/>
        </w:rPr>
        <w:t xml:space="preserve">Our laboratory will focus on </w:t>
      </w:r>
      <w:proofErr w:type="spellStart"/>
      <w:r w:rsidR="00961C13">
        <w:rPr>
          <w:rFonts w:eastAsia="Times New Roman" w:cstheme="minorHAnsi"/>
        </w:rPr>
        <w:t>optimisatiob</w:t>
      </w:r>
      <w:proofErr w:type="spellEnd"/>
      <w:r w:rsidRPr="00E9256C">
        <w:rPr>
          <w:rFonts w:eastAsia="Times New Roman" w:cstheme="minorHAnsi"/>
        </w:rPr>
        <w:t xml:space="preserve"> of a high-throughput screening platform to explore the </w:t>
      </w:r>
      <w:r w:rsidRPr="00961C13">
        <w:rPr>
          <w:rFonts w:eastAsia="Times New Roman" w:cstheme="minorHAnsi"/>
          <w:i/>
          <w:iCs/>
        </w:rPr>
        <w:t>in vivo</w:t>
      </w:r>
      <w:r w:rsidRPr="00E9256C">
        <w:rPr>
          <w:rFonts w:eastAsia="Times New Roman" w:cstheme="minorHAnsi"/>
        </w:rPr>
        <w:t xml:space="preserve"> applications and mechanisms of FEN1 inhibitors in cancer therapy.</w:t>
      </w:r>
    </w:p>
    <w:p w14:paraId="785D0EAE" w14:textId="6AAB9BA8" w:rsidR="00E111E6" w:rsidRPr="00B07A3B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DA04916" w:rsidR="00FF25E5" w:rsidRDefault="00312F96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ong</w:t>
      </w:r>
      <w:r>
        <w:rPr>
          <w:rStyle w:val="AuthorName"/>
          <w:rFonts w:asciiTheme="minorHAnsi" w:eastAsia="Times" w:hAnsiTheme="minorHAnsi" w:cstheme="minorHAnsi"/>
          <w:lang w:eastAsia="zh-CN"/>
        </w:rPr>
        <w:t>cheng Li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Pr="00312F96">
        <w:rPr>
          <w:rFonts w:eastAsia="Times New Roman" w:cstheme="minorHAnsi"/>
        </w:rPr>
        <w:t>The video demonstrates the fluorescent labelling experimental process, enhances the reproducibility of the method, attracts the attention of cross-field researchers, and expands the scope of application of the technology.</w:t>
      </w:r>
    </w:p>
    <w:p w14:paraId="5ABF72D2" w14:textId="29F550C5" w:rsidR="00E111E6" w:rsidRPr="00D75084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25859A72" w:rsidR="00FF25E5" w:rsidRDefault="00312F96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ong</w:t>
      </w:r>
      <w:r>
        <w:rPr>
          <w:rStyle w:val="AuthorName"/>
          <w:rFonts w:asciiTheme="minorHAnsi" w:eastAsia="Times" w:hAnsiTheme="minorHAnsi" w:cstheme="minorHAnsi"/>
          <w:lang w:eastAsia="zh-CN"/>
        </w:rPr>
        <w:t>cheng Li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Pr="00312F96">
        <w:rPr>
          <w:rFonts w:eastAsia="Times New Roman" w:cstheme="minorHAnsi"/>
        </w:rPr>
        <w:t>It is expected that the experimental videos will reduce laboratory training time, decrease operational error rates, promote academic collaboration, and enhance paper citations due to method transparency.</w:t>
      </w:r>
    </w:p>
    <w:p w14:paraId="07292943" w14:textId="43286657" w:rsidR="00E111E6" w:rsidRPr="00E111E6" w:rsidRDefault="00E111E6" w:rsidP="00E111E6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0D445A22" w14:textId="791E397E" w:rsidR="00E111E6" w:rsidRPr="00E111E6" w:rsidRDefault="00E111E6" w:rsidP="00E111E6">
      <w:pPr>
        <w:spacing w:before="120"/>
        <w:rPr>
          <w:rFonts w:eastAsia="Times New Roman" w:cstheme="minorHAnsi"/>
          <w:i/>
          <w:iCs/>
        </w:rPr>
      </w:pPr>
      <w:r w:rsidRPr="00E111E6">
        <w:rPr>
          <w:rFonts w:eastAsia="Times New Roman" w:cstheme="minorHAnsi"/>
          <w:b/>
          <w:bCs/>
          <w:highlight w:val="yellow"/>
        </w:rPr>
        <w:t>AUTHORS: Please deliver the testimonials in both Chinese and in English</w:t>
      </w:r>
      <w:r>
        <w:rPr>
          <w:rFonts w:eastAsia="Times New Roman" w:cstheme="minorHAnsi"/>
        </w:rPr>
        <w:br/>
      </w:r>
      <w:r w:rsidRPr="00E111E6">
        <w:rPr>
          <w:rFonts w:eastAsia="Times New Roman" w:cstheme="minorHAnsi"/>
          <w:i/>
          <w:iCs/>
          <w:color w:val="0000FF"/>
        </w:rPr>
        <w:t>Videographer: Please capture the testimonials in both Chinese and in English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05EE33" w:rsidR="00CE10F2" w:rsidRDefault="007E778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E778D">
        <w:rPr>
          <w:rFonts w:cstheme="minorHAnsi"/>
          <w:b/>
          <w:bCs/>
        </w:rPr>
        <w:t>Preparation and Analysis of TAMRA-labeled DNA Substrate for FEN1 Nuclease Activity Assay</w:t>
      </w:r>
    </w:p>
    <w:p w14:paraId="314C5FBA" w14:textId="76D4D435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D386C" w:rsidRPr="00961C13">
        <w:rPr>
          <w:rStyle w:val="AuthorName"/>
          <w:rFonts w:asciiTheme="minorHAnsi" w:eastAsia="Times" w:hAnsiTheme="minorHAnsi" w:cstheme="minorHAnsi"/>
          <w:u w:val="none"/>
        </w:rPr>
        <w:t>R</w:t>
      </w:r>
      <w:r w:rsidR="006D386C" w:rsidRPr="00961C13">
        <w:rPr>
          <w:rStyle w:val="AuthorName"/>
          <w:rFonts w:asciiTheme="minorHAnsi" w:eastAsia="Times" w:hAnsiTheme="minorHAnsi" w:cstheme="minorHAnsi" w:hint="eastAsia"/>
          <w:u w:val="none"/>
          <w:lang w:eastAsia="zh-CN"/>
        </w:rPr>
        <w:t>ong</w:t>
      </w:r>
      <w:r w:rsidR="006D386C" w:rsidRPr="00961C13">
        <w:rPr>
          <w:rStyle w:val="AuthorName"/>
          <w:rFonts w:asciiTheme="minorHAnsi" w:eastAsia="Times" w:hAnsiTheme="minorHAnsi" w:cstheme="minorHAnsi"/>
          <w:u w:val="none"/>
          <w:lang w:eastAsia="zh-CN"/>
        </w:rPr>
        <w:t>cheng L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7D4DC37" w14:textId="39C2BA01" w:rsidR="007E778D" w:rsidRPr="007E778D" w:rsidRDefault="007E778D" w:rsidP="007E778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 xml:space="preserve">To begin, </w:t>
      </w:r>
      <w:r w:rsidRPr="0024036B">
        <w:t>DNA oligonucleotide strands based on the specific cleavage activity of FEN1</w:t>
      </w:r>
      <w:r w:rsidR="00334EE7">
        <w:t xml:space="preserve"> </w:t>
      </w:r>
      <w:r w:rsidR="00334EE7" w:rsidRPr="00334EE7">
        <w:rPr>
          <w:i/>
          <w:iCs/>
          <w:color w:val="FF0000"/>
        </w:rPr>
        <w:t>(</w:t>
      </w:r>
      <w:proofErr w:type="spellStart"/>
      <w:r w:rsidR="00334EE7" w:rsidRPr="00334EE7">
        <w:rPr>
          <w:i/>
          <w:iCs/>
          <w:color w:val="FF0000"/>
        </w:rPr>
        <w:t>fenn</w:t>
      </w:r>
      <w:proofErr w:type="spellEnd"/>
      <w:r w:rsidR="00334EE7" w:rsidRPr="00334EE7">
        <w:rPr>
          <w:i/>
          <w:iCs/>
          <w:color w:val="FF0000"/>
        </w:rPr>
        <w:t>-one)</w:t>
      </w:r>
      <w:r w:rsidRPr="00334EE7">
        <w:rPr>
          <w:color w:val="FF0000"/>
        </w:rPr>
        <w:t xml:space="preserve"> </w:t>
      </w:r>
      <w:r w:rsidR="00DB6CD5" w:rsidRPr="00DB6CD5">
        <w:rPr>
          <w:b/>
          <w:bCs/>
        </w:rPr>
        <w:t>[1]</w:t>
      </w:r>
      <w:r>
        <w:t xml:space="preserve">. </w:t>
      </w:r>
      <w:r w:rsidR="00334EE7">
        <w:rPr>
          <w:rFonts w:cstheme="minorHAnsi"/>
        </w:rPr>
        <w:t>M</w:t>
      </w:r>
      <w:r w:rsidR="00334EE7" w:rsidRPr="007E778D">
        <w:rPr>
          <w:rFonts w:cstheme="minorHAnsi"/>
        </w:rPr>
        <w:t>ix the single-stranded DNA oligonucleotides in an annealing buffer</w:t>
      </w:r>
      <w:r w:rsidR="00334EE7"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2-TXT]</w:t>
      </w:r>
      <w:r w:rsidR="00334EE7">
        <w:rPr>
          <w:rFonts w:cstheme="minorHAnsi"/>
        </w:rPr>
        <w:t xml:space="preserve">. </w:t>
      </w:r>
    </w:p>
    <w:p w14:paraId="21E3B6F3" w14:textId="1164BBA3" w:rsidR="007E778D" w:rsidRPr="007E778D" w:rsidRDefault="007E778D" w:rsidP="007E778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t xml:space="preserve">WIDE: Talent looking at DNA oligonucleotide strand design on a computer. </w:t>
      </w:r>
      <w:r>
        <w:br/>
      </w:r>
      <w:r w:rsidRPr="007E778D">
        <w:rPr>
          <w:b/>
          <w:bCs/>
          <w:highlight w:val="yellow"/>
        </w:rPr>
        <w:t xml:space="preserve">AUTHORS: </w:t>
      </w:r>
      <w:r w:rsidRPr="007E778D">
        <w:rPr>
          <w:highlight w:val="yellow"/>
        </w:rPr>
        <w:t>Please note that the opening shot is a WIDE shot. This shot was added to facilitate this requirement</w:t>
      </w:r>
    </w:p>
    <w:p w14:paraId="22181F97" w14:textId="0FD8B15D" w:rsidR="00334EE7" w:rsidRPr="00334EE7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ing DNA oligos into tubes containing annealing buffer. </w:t>
      </w:r>
      <w:r>
        <w:rPr>
          <w:rFonts w:cstheme="minorHAnsi"/>
          <w:b/>
          <w:bCs/>
        </w:rPr>
        <w:t xml:space="preserve">TXT: </w:t>
      </w:r>
      <w:r w:rsidRPr="00334EE7">
        <w:rPr>
          <w:rFonts w:cstheme="minorHAnsi"/>
          <w:b/>
          <w:bCs/>
        </w:rPr>
        <w:t>5 μL D1 (10 </w:t>
      </w:r>
      <w:proofErr w:type="spellStart"/>
      <w:r w:rsidRPr="00334EE7">
        <w:rPr>
          <w:rFonts w:cstheme="minorHAnsi"/>
          <w:b/>
          <w:bCs/>
        </w:rPr>
        <w:t>pmol</w:t>
      </w:r>
      <w:proofErr w:type="spellEnd"/>
      <w:r w:rsidRPr="00334EE7">
        <w:rPr>
          <w:rFonts w:cstheme="minorHAnsi"/>
          <w:b/>
          <w:bCs/>
        </w:rPr>
        <w:t>/μL), 10 μL T1 (10 </w:t>
      </w:r>
      <w:proofErr w:type="spellStart"/>
      <w:r w:rsidRPr="00334EE7">
        <w:rPr>
          <w:rFonts w:cstheme="minorHAnsi"/>
          <w:b/>
          <w:bCs/>
        </w:rPr>
        <w:t>pmol</w:t>
      </w:r>
      <w:proofErr w:type="spellEnd"/>
      <w:r w:rsidRPr="00334EE7">
        <w:rPr>
          <w:rFonts w:cstheme="minorHAnsi"/>
          <w:b/>
          <w:bCs/>
        </w:rPr>
        <w:t>/μL), and 7.5 μL U2 (10 </w:t>
      </w:r>
      <w:proofErr w:type="spellStart"/>
      <w:r w:rsidRPr="00334EE7">
        <w:rPr>
          <w:rFonts w:cstheme="minorHAnsi"/>
          <w:b/>
          <w:bCs/>
        </w:rPr>
        <w:t>pmol</w:t>
      </w:r>
      <w:proofErr w:type="spellEnd"/>
      <w:r w:rsidRPr="00334EE7">
        <w:rPr>
          <w:rFonts w:cstheme="minorHAnsi"/>
          <w:b/>
          <w:bCs/>
        </w:rPr>
        <w:t>/μL)</w:t>
      </w:r>
      <w:r>
        <w:rPr>
          <w:rFonts w:cstheme="minorHAnsi" w:hint="eastAsia"/>
          <w:lang w:eastAsia="zh-CN"/>
        </w:rPr>
        <w:br/>
      </w:r>
    </w:p>
    <w:p w14:paraId="1C9E8852" w14:textId="38C6841D" w:rsidR="007E778D" w:rsidRPr="007E778D" w:rsidRDefault="00E54229" w:rsidP="007E778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54229">
        <w:rPr>
          <w:rFonts w:cstheme="minorHAnsi"/>
        </w:rPr>
        <w:t xml:space="preserve">Add 10 </w:t>
      </w:r>
      <w:r w:rsidR="00961C13">
        <w:rPr>
          <w:rFonts w:cstheme="minorHAnsi"/>
        </w:rPr>
        <w:t>microliters</w:t>
      </w:r>
      <w:r w:rsidRPr="00E54229">
        <w:rPr>
          <w:rFonts w:cstheme="minorHAnsi"/>
        </w:rPr>
        <w:t xml:space="preserve"> of annealing buffer and </w:t>
      </w:r>
      <w:proofErr w:type="spellStart"/>
      <w:r w:rsidRPr="00E54229">
        <w:rPr>
          <w:rFonts w:cstheme="minorHAnsi"/>
        </w:rPr>
        <w:t>deionised</w:t>
      </w:r>
      <w:proofErr w:type="spellEnd"/>
      <w:r w:rsidRPr="00E54229">
        <w:rPr>
          <w:rFonts w:cstheme="minorHAnsi"/>
        </w:rPr>
        <w:t xml:space="preserve"> water to make a total volume of 50 </w:t>
      </w:r>
      <w:r w:rsidR="00961C13">
        <w:rPr>
          <w:rFonts w:cstheme="minorHAnsi"/>
        </w:rPr>
        <w:t>microliters</w:t>
      </w:r>
      <w:r w:rsidRPr="00E54229">
        <w:rPr>
          <w:rFonts w:cstheme="minorHAnsi"/>
        </w:rPr>
        <w:t>.</w:t>
      </w:r>
      <w:r w:rsidR="00DB6CD5" w:rsidRPr="00DB6CD5">
        <w:rPr>
          <w:rFonts w:cstheme="minorHAnsi"/>
          <w:b/>
          <w:bCs/>
        </w:rPr>
        <w:t>[1]</w:t>
      </w:r>
      <w:r w:rsidR="007E778D" w:rsidRPr="007E778D">
        <w:rPr>
          <w:rFonts w:cstheme="minorHAnsi"/>
        </w:rPr>
        <w:t xml:space="preserve">. </w:t>
      </w:r>
      <w:r w:rsidR="00334EE7">
        <w:rPr>
          <w:rFonts w:cstheme="minorHAnsi"/>
        </w:rPr>
        <w:t>Then</w:t>
      </w:r>
      <w:r w:rsidR="007E778D" w:rsidRPr="007E778D">
        <w:rPr>
          <w:rFonts w:cstheme="minorHAnsi"/>
        </w:rPr>
        <w:t xml:space="preserve"> heat the reaction mixture at 100 degrees Celsius for 1 minute </w:t>
      </w:r>
      <w:r w:rsidR="00334EE7">
        <w:rPr>
          <w:rFonts w:cstheme="minorHAnsi"/>
        </w:rPr>
        <w:t xml:space="preserve">in a metal bath </w:t>
      </w:r>
      <w:r w:rsidR="00DB6CD5" w:rsidRPr="00DB6CD5">
        <w:rPr>
          <w:rFonts w:cstheme="minorHAnsi"/>
          <w:b/>
          <w:bCs/>
        </w:rPr>
        <w:t>[2]</w:t>
      </w:r>
      <w:r w:rsidR="007E778D" w:rsidRPr="007E778D">
        <w:rPr>
          <w:rFonts w:cstheme="minorHAnsi"/>
        </w:rPr>
        <w:t xml:space="preserve">. </w:t>
      </w:r>
    </w:p>
    <w:p w14:paraId="245D2A95" w14:textId="19266563" w:rsidR="007E778D" w:rsidRP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 xml:space="preserve">Talent adding </w:t>
      </w:r>
      <w:r w:rsidR="00961C13">
        <w:rPr>
          <w:rFonts w:cstheme="minorHAnsi"/>
        </w:rPr>
        <w:t xml:space="preserve">annealing buffer and </w:t>
      </w:r>
      <w:r w:rsidRPr="007E778D">
        <w:rPr>
          <w:rFonts w:cstheme="minorHAnsi"/>
        </w:rPr>
        <w:t>deionized water.</w:t>
      </w:r>
    </w:p>
    <w:p w14:paraId="253763D5" w14:textId="0C92E75A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placing the tube into a metal bath preheated to 100 degrees Celsius.</w:t>
      </w:r>
      <w:r w:rsidR="00334EE7">
        <w:rPr>
          <w:rFonts w:cstheme="minorHAnsi"/>
        </w:rPr>
        <w:br/>
      </w:r>
    </w:p>
    <w:p w14:paraId="7AD4B8D4" w14:textId="57A74D9D" w:rsidR="00334EE7" w:rsidRPr="007E778D" w:rsidRDefault="00334EE7" w:rsidP="00334E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 xml:space="preserve">Immediately transfer the tube to 72 degrees Celsius and incubate for 10 minutes </w:t>
      </w:r>
      <w:r w:rsidR="00DB6CD5" w:rsidRPr="00DB6CD5">
        <w:rPr>
          <w:rFonts w:cstheme="minorHAnsi"/>
          <w:b/>
          <w:bCs/>
        </w:rPr>
        <w:t>[1]</w:t>
      </w:r>
      <w:r w:rsidRPr="007E778D">
        <w:rPr>
          <w:rFonts w:cstheme="minorHAnsi"/>
        </w:rPr>
        <w:t xml:space="preserve">. </w:t>
      </w:r>
      <w:r>
        <w:rPr>
          <w:rFonts w:cstheme="minorHAnsi"/>
        </w:rPr>
        <w:t>Then t</w:t>
      </w:r>
      <w:r w:rsidRPr="007E778D">
        <w:rPr>
          <w:rFonts w:cstheme="minorHAnsi"/>
        </w:rPr>
        <w:t>urn off the heat source</w:t>
      </w:r>
      <w:r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2]</w:t>
      </w:r>
      <w:r w:rsidRPr="007E778D">
        <w:rPr>
          <w:rFonts w:cstheme="minorHAnsi"/>
        </w:rPr>
        <w:t xml:space="preserve"> and allow the solution to gradually cool to room temperature to form the complete double-stranded DNA substrate </w:t>
      </w:r>
      <w:r w:rsidR="00DB6CD5" w:rsidRPr="00DB6CD5">
        <w:rPr>
          <w:rFonts w:cstheme="minorHAnsi"/>
          <w:b/>
          <w:bCs/>
        </w:rPr>
        <w:t>[3]</w:t>
      </w:r>
      <w:r w:rsidRPr="007E778D">
        <w:rPr>
          <w:rFonts w:cstheme="minorHAnsi"/>
        </w:rPr>
        <w:t>.</w:t>
      </w:r>
    </w:p>
    <w:p w14:paraId="58FDA3B7" w14:textId="0492DFCC" w:rsidR="007E778D" w:rsidRP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transferring the tube to another metal bath set at 72 degrees Celsius.</w:t>
      </w:r>
    </w:p>
    <w:p w14:paraId="19DF57F4" w14:textId="77777777" w:rsidR="00334EE7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turning off the heat source</w:t>
      </w:r>
      <w:r w:rsidR="00334EE7">
        <w:rPr>
          <w:rFonts w:cstheme="minorHAnsi"/>
        </w:rPr>
        <w:t>.</w:t>
      </w:r>
    </w:p>
    <w:p w14:paraId="157E8C4F" w14:textId="2F16E7A7" w:rsidR="007E778D" w:rsidRPr="007E778D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7E778D" w:rsidRPr="007E778D">
        <w:rPr>
          <w:rFonts w:cstheme="minorHAnsi"/>
        </w:rPr>
        <w:t>leaving the tube on the bench to cool naturally.</w:t>
      </w:r>
    </w:p>
    <w:p w14:paraId="32D96A99" w14:textId="77777777" w:rsidR="007E778D" w:rsidRPr="007E778D" w:rsidRDefault="007E778D" w:rsidP="00334EE7">
      <w:pPr>
        <w:pStyle w:val="ListParagraph"/>
        <w:spacing w:before="120"/>
        <w:ind w:left="907"/>
        <w:rPr>
          <w:rFonts w:cstheme="minorHAnsi"/>
        </w:rPr>
      </w:pPr>
    </w:p>
    <w:p w14:paraId="59DB3663" w14:textId="3D3AC6A3" w:rsidR="007E778D" w:rsidRPr="007E778D" w:rsidRDefault="00334EE7" w:rsidP="007E778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the FEN1 nuclease activity assay</w:t>
      </w:r>
      <w:r w:rsidR="007E778D" w:rsidRPr="007E778D">
        <w:rPr>
          <w:rFonts w:cstheme="minorHAnsi"/>
        </w:rPr>
        <w:t xml:space="preserve">, </w:t>
      </w:r>
      <w:r>
        <w:rPr>
          <w:rFonts w:cstheme="minorHAnsi"/>
        </w:rPr>
        <w:t>first combine</w:t>
      </w:r>
      <w:r w:rsidR="007E778D" w:rsidRPr="007E778D">
        <w:rPr>
          <w:rFonts w:cstheme="minorHAnsi"/>
        </w:rPr>
        <w:t xml:space="preserve"> 2 microliters of the DNA substrate with FEN1 nuclease in the reaction buffer </w:t>
      </w:r>
      <w:r w:rsidR="00DB6CD5" w:rsidRPr="00DB6CD5">
        <w:rPr>
          <w:rFonts w:cstheme="minorHAnsi"/>
          <w:b/>
          <w:bCs/>
        </w:rPr>
        <w:t>[1-TXT]</w:t>
      </w:r>
      <w:r w:rsidR="007E778D" w:rsidRPr="007E778D">
        <w:rPr>
          <w:rFonts w:cstheme="minorHAnsi"/>
        </w:rPr>
        <w:t xml:space="preserve">. Incubate the reaction mixture in a metal bath at 37 degrees Celsius for 15 minutes </w:t>
      </w:r>
      <w:r w:rsidR="00DB6CD5" w:rsidRPr="00DB6CD5">
        <w:rPr>
          <w:rFonts w:cstheme="minorHAnsi"/>
          <w:b/>
          <w:bCs/>
        </w:rPr>
        <w:t>[2]</w:t>
      </w:r>
      <w:r w:rsidR="007E778D" w:rsidRPr="007E778D">
        <w:rPr>
          <w:rFonts w:cstheme="minorHAnsi"/>
        </w:rPr>
        <w:t xml:space="preserve">. </w:t>
      </w:r>
    </w:p>
    <w:p w14:paraId="41ECDE71" w14:textId="10CD17C2" w:rsidR="007E778D" w:rsidRPr="007E778D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7E778D" w:rsidRPr="007E778D">
        <w:rPr>
          <w:rFonts w:cstheme="minorHAnsi"/>
        </w:rPr>
        <w:t>pipetting DNA substrate and FEN1 nuclease into a new microcentrifuge tube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Final volume</w:t>
      </w:r>
      <w:r w:rsidR="00DB6CD5">
        <w:rPr>
          <w:rFonts w:cstheme="minorHAnsi"/>
          <w:b/>
          <w:bCs/>
        </w:rPr>
        <w:t xml:space="preserve">: </w:t>
      </w:r>
      <w:r>
        <w:rPr>
          <w:rFonts w:cstheme="minorHAnsi"/>
          <w:b/>
          <w:bCs/>
        </w:rPr>
        <w:t>20 µL</w:t>
      </w:r>
    </w:p>
    <w:p w14:paraId="371E7735" w14:textId="39D1608C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placing the tube into a metal bath set at 37 degrees Celsius.</w:t>
      </w:r>
      <w:r w:rsidR="00334EE7">
        <w:rPr>
          <w:rFonts w:cstheme="minorHAnsi"/>
        </w:rPr>
        <w:br/>
      </w:r>
    </w:p>
    <w:p w14:paraId="2451B16E" w14:textId="2CB4D72B" w:rsidR="00334EE7" w:rsidRPr="007E778D" w:rsidRDefault="00334EE7" w:rsidP="00334E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Add 20 microliters of 2</w:t>
      </w:r>
      <w:r w:rsidR="00961C13">
        <w:rPr>
          <w:rFonts w:cstheme="minorHAnsi"/>
        </w:rPr>
        <w:t>x</w:t>
      </w:r>
      <w:r>
        <w:rPr>
          <w:rFonts w:cstheme="minorHAnsi"/>
        </w:rPr>
        <w:t xml:space="preserve"> </w:t>
      </w:r>
      <w:r w:rsidRPr="007E778D">
        <w:rPr>
          <w:rFonts w:cstheme="minorHAnsi"/>
        </w:rPr>
        <w:t xml:space="preserve">termination buffer to stop the reaction </w:t>
      </w:r>
      <w:r w:rsidR="00DB6CD5" w:rsidRPr="00DB6CD5">
        <w:rPr>
          <w:rFonts w:cstheme="minorHAnsi"/>
          <w:b/>
          <w:bCs/>
        </w:rPr>
        <w:t>[1]</w:t>
      </w:r>
      <w:r w:rsidRPr="007E778D">
        <w:rPr>
          <w:rFonts w:cstheme="minorHAnsi"/>
        </w:rPr>
        <w:t xml:space="preserve">. </w:t>
      </w:r>
      <w:r>
        <w:rPr>
          <w:rFonts w:cstheme="minorHAnsi"/>
        </w:rPr>
        <w:t>Then l</w:t>
      </w:r>
      <w:r w:rsidRPr="007E778D">
        <w:rPr>
          <w:rFonts w:cstheme="minorHAnsi"/>
        </w:rPr>
        <w:t>oad 20 microliters of the terminated sample onto a pre-prepared 12</w:t>
      </w:r>
      <w:r>
        <w:rPr>
          <w:rFonts w:cstheme="minorHAnsi"/>
        </w:rPr>
        <w:t xml:space="preserve">% </w:t>
      </w:r>
      <w:r w:rsidRPr="007E778D">
        <w:rPr>
          <w:rFonts w:cstheme="minorHAnsi"/>
        </w:rPr>
        <w:t xml:space="preserve">denaturing polyacrylamide gel </w:t>
      </w:r>
      <w:r w:rsidR="00DB6CD5" w:rsidRPr="00DB6CD5">
        <w:rPr>
          <w:rFonts w:cstheme="minorHAnsi"/>
          <w:b/>
          <w:bCs/>
        </w:rPr>
        <w:t>[2]</w:t>
      </w:r>
      <w:r w:rsidRPr="007E778D">
        <w:rPr>
          <w:rFonts w:cstheme="minorHAnsi"/>
        </w:rPr>
        <w:t xml:space="preserve">. </w:t>
      </w:r>
    </w:p>
    <w:p w14:paraId="26D00426" w14:textId="461280C8" w:rsidR="007E778D" w:rsidRP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lastRenderedPageBreak/>
        <w:t>Talent pipetting 2</w:t>
      </w:r>
      <w:r w:rsidR="00334EE7">
        <w:rPr>
          <w:rFonts w:cstheme="minorHAnsi"/>
        </w:rPr>
        <w:t>x</w:t>
      </w:r>
      <w:r w:rsidRPr="007E778D">
        <w:rPr>
          <w:rFonts w:cstheme="minorHAnsi"/>
        </w:rPr>
        <w:t xml:space="preserve"> termination buffer into the reaction tube.</w:t>
      </w:r>
    </w:p>
    <w:p w14:paraId="153BDBC2" w14:textId="435CE3C3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loading the sample into wells of the denaturing polyacrylamide gel.</w:t>
      </w:r>
      <w:r w:rsidR="00334EE7">
        <w:rPr>
          <w:rFonts w:cstheme="minorHAnsi"/>
        </w:rPr>
        <w:br/>
      </w:r>
    </w:p>
    <w:p w14:paraId="2A4F547D" w14:textId="1E0F0672" w:rsidR="00334EE7" w:rsidRPr="007E778D" w:rsidRDefault="00334EE7" w:rsidP="00334EE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Electrophorese</w:t>
      </w:r>
      <w:r w:rsidRPr="007E778D">
        <w:rPr>
          <w:rFonts w:cstheme="minorHAnsi"/>
        </w:rPr>
        <w:t xml:space="preserve"> the gel at 100 volts for 60 minutes </w:t>
      </w:r>
      <w:r w:rsidR="00DB6CD5" w:rsidRPr="00DB6CD5">
        <w:rPr>
          <w:rFonts w:cstheme="minorHAnsi"/>
          <w:b/>
          <w:bCs/>
        </w:rPr>
        <w:t>[1]</w:t>
      </w:r>
      <w:r w:rsidRPr="007E778D">
        <w:rPr>
          <w:rFonts w:cstheme="minorHAnsi"/>
        </w:rPr>
        <w:t xml:space="preserve">. </w:t>
      </w:r>
      <w:r>
        <w:rPr>
          <w:rFonts w:cstheme="minorHAnsi"/>
        </w:rPr>
        <w:t>Once complete, v</w:t>
      </w:r>
      <w:r w:rsidRPr="007E778D">
        <w:rPr>
          <w:rFonts w:cstheme="minorHAnsi"/>
        </w:rPr>
        <w:t xml:space="preserve">isualize the electrophoresis results </w:t>
      </w:r>
      <w:r>
        <w:rPr>
          <w:rFonts w:cstheme="minorHAnsi"/>
        </w:rPr>
        <w:t>under</w:t>
      </w:r>
      <w:r w:rsidRPr="007E778D">
        <w:rPr>
          <w:rFonts w:cstheme="minorHAnsi"/>
        </w:rPr>
        <w:t xml:space="preserve"> a fluorescence imaging system </w:t>
      </w:r>
      <w:r w:rsidR="00DB6CD5" w:rsidRPr="00DB6CD5">
        <w:rPr>
          <w:rFonts w:cstheme="minorHAnsi"/>
          <w:b/>
          <w:bCs/>
        </w:rPr>
        <w:t>[2]</w:t>
      </w:r>
      <w:r w:rsidRPr="007E778D">
        <w:rPr>
          <w:rFonts w:cstheme="minorHAnsi"/>
        </w:rPr>
        <w:t>.</w:t>
      </w:r>
    </w:p>
    <w:p w14:paraId="346A4C90" w14:textId="5BE92110" w:rsidR="007E778D" w:rsidRDefault="007E778D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E778D">
        <w:rPr>
          <w:rFonts w:cstheme="minorHAnsi"/>
        </w:rPr>
        <w:t>Talent starting the gel electrophoresis and setting the voltage.</w:t>
      </w:r>
    </w:p>
    <w:p w14:paraId="1D8DB502" w14:textId="0B4F04BE" w:rsidR="00334EE7" w:rsidRPr="007E778D" w:rsidRDefault="00334EE7" w:rsidP="00334EE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gel in a fluorescence imaging system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035C85E" w:rsidR="000F326F" w:rsidRDefault="00447646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47646">
        <w:rPr>
          <w:rFonts w:cstheme="minorHAnsi"/>
          <w:b/>
          <w:bCs/>
        </w:rPr>
        <w:t>Screening of Small Molecule Inhibitors of FEN1 Nuclease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78C5446" w14:textId="08739FE9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th</w:t>
      </w:r>
      <w:r w:rsidRPr="00447646">
        <w:rPr>
          <w:rFonts w:cstheme="minorHAnsi"/>
        </w:rPr>
        <w:t xml:space="preserve"> a pipette</w:t>
      </w:r>
      <w:r>
        <w:rPr>
          <w:rFonts w:cstheme="minorHAnsi"/>
        </w:rPr>
        <w:t xml:space="preserve">, </w:t>
      </w:r>
      <w:r w:rsidRPr="00447646">
        <w:rPr>
          <w:rFonts w:cstheme="minorHAnsi"/>
        </w:rPr>
        <w:t>transfer 2 microliters of dimethyl sulfoxide into a 1.5</w:t>
      </w:r>
      <w:r>
        <w:rPr>
          <w:rFonts w:cstheme="minorHAnsi"/>
        </w:rPr>
        <w:t>-</w:t>
      </w:r>
      <w:r w:rsidRPr="00447646">
        <w:rPr>
          <w:rFonts w:cstheme="minorHAnsi"/>
        </w:rPr>
        <w:t xml:space="preserve">milliliter microcentrifuge tube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 xml:space="preserve">. Add 2 microliters of FEN1 nuclease </w:t>
      </w:r>
      <w:r w:rsidR="00DB6CD5" w:rsidRPr="00DB6CD5">
        <w:rPr>
          <w:rFonts w:cstheme="minorHAnsi"/>
          <w:b/>
          <w:bCs/>
        </w:rPr>
        <w:t>[2]</w:t>
      </w:r>
      <w:r>
        <w:rPr>
          <w:rFonts w:cstheme="minorHAnsi"/>
        </w:rPr>
        <w:t xml:space="preserve"> </w:t>
      </w:r>
      <w:r w:rsidRPr="00447646">
        <w:rPr>
          <w:rFonts w:cstheme="minorHAnsi"/>
        </w:rPr>
        <w:t xml:space="preserve">and 10 microliters of </w:t>
      </w:r>
      <w:r>
        <w:rPr>
          <w:rFonts w:cstheme="minorHAnsi"/>
        </w:rPr>
        <w:t>2</w:t>
      </w:r>
      <w:r w:rsidR="00961C13">
        <w:rPr>
          <w:rFonts w:cstheme="minorHAnsi"/>
        </w:rPr>
        <w:t>X</w:t>
      </w:r>
      <w:r w:rsidRPr="00447646">
        <w:rPr>
          <w:rFonts w:cstheme="minorHAnsi"/>
        </w:rPr>
        <w:t xml:space="preserve"> reaction buffer to the tube </w:t>
      </w:r>
      <w:r w:rsidR="00DB6CD5" w:rsidRPr="00DB6CD5">
        <w:rPr>
          <w:rFonts w:cstheme="minorHAnsi"/>
          <w:b/>
          <w:bCs/>
        </w:rPr>
        <w:t>[3]</w:t>
      </w:r>
      <w:r w:rsidR="005370DA">
        <w:rPr>
          <w:rFonts w:cstheme="minorHAnsi"/>
        </w:rPr>
        <w:t xml:space="preserve"> </w:t>
      </w:r>
      <w:r w:rsidR="005370DA">
        <w:rPr>
          <w:rFonts w:cstheme="minorHAnsi" w:hint="eastAsia"/>
          <w:lang w:eastAsia="zh-CN"/>
        </w:rPr>
        <w:t>and</w:t>
      </w:r>
      <w:r w:rsidR="005370DA">
        <w:rPr>
          <w:rFonts w:cstheme="minorHAnsi"/>
          <w:lang w:eastAsia="zh-CN"/>
        </w:rPr>
        <w:t xml:space="preserve"> </w:t>
      </w:r>
      <w:r w:rsidR="005370DA" w:rsidRPr="005370DA">
        <w:rPr>
          <w:rFonts w:cstheme="minorHAnsi"/>
          <w:lang w:eastAsia="zh-CN"/>
        </w:rPr>
        <w:t xml:space="preserve">6 </w:t>
      </w:r>
      <w:r w:rsidR="005370DA" w:rsidRPr="00447646">
        <w:rPr>
          <w:rFonts w:cstheme="minorHAnsi"/>
        </w:rPr>
        <w:t>microliters of deionized water</w:t>
      </w:r>
      <w:r w:rsidR="005370DA" w:rsidRPr="005370DA">
        <w:rPr>
          <w:rFonts w:cstheme="minorHAnsi"/>
          <w:b/>
          <w:bCs/>
        </w:rPr>
        <w:t xml:space="preserve"> </w:t>
      </w:r>
      <w:r w:rsidR="005370DA" w:rsidRPr="00DB6CD5">
        <w:rPr>
          <w:rFonts w:cstheme="minorHAnsi"/>
          <w:b/>
          <w:bCs/>
        </w:rPr>
        <w:t>[</w:t>
      </w:r>
      <w:r w:rsidR="005370DA">
        <w:rPr>
          <w:rFonts w:cstheme="minorHAnsi"/>
          <w:b/>
          <w:bCs/>
        </w:rPr>
        <w:t>4</w:t>
      </w:r>
      <w:r w:rsidR="005370DA" w:rsidRPr="00DB6CD5">
        <w:rPr>
          <w:rFonts w:cstheme="minorHAnsi"/>
          <w:b/>
          <w:bCs/>
        </w:rPr>
        <w:t>]</w:t>
      </w:r>
      <w:r w:rsidR="00961C13">
        <w:rPr>
          <w:rFonts w:cstheme="minorHAnsi"/>
          <w:b/>
          <w:bCs/>
        </w:rPr>
        <w:t>.</w:t>
      </w:r>
    </w:p>
    <w:p w14:paraId="49E4D7D0" w14:textId="7535B357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pipetting dimethyl sulfoxide into a labeled 1.5 milliliter microcentrifuge tube.</w:t>
      </w:r>
    </w:p>
    <w:p w14:paraId="76642BC9" w14:textId="19BF2E15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FEN1 nuclease</w:t>
      </w:r>
      <w:r>
        <w:rPr>
          <w:rFonts w:cstheme="minorHAnsi"/>
        </w:rPr>
        <w:t>.</w:t>
      </w:r>
    </w:p>
    <w:p w14:paraId="6B38122A" w14:textId="22D32856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ing </w:t>
      </w:r>
      <w:r w:rsidRPr="00447646">
        <w:rPr>
          <w:rFonts w:cstheme="minorHAnsi"/>
        </w:rPr>
        <w:t>2</w:t>
      </w:r>
      <w:r>
        <w:rPr>
          <w:rFonts w:cstheme="minorHAnsi"/>
        </w:rPr>
        <w:t xml:space="preserve">x </w:t>
      </w:r>
      <w:r w:rsidRPr="00447646">
        <w:rPr>
          <w:rFonts w:cstheme="minorHAnsi"/>
        </w:rPr>
        <w:t>reaction buffer into the same tube.</w:t>
      </w:r>
    </w:p>
    <w:p w14:paraId="0C0ACDC2" w14:textId="3234E62A" w:rsidR="005370DA" w:rsidRDefault="005370DA" w:rsidP="005370D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ing </w:t>
      </w:r>
      <w:r w:rsidRPr="00447646">
        <w:rPr>
          <w:rFonts w:cstheme="minorHAnsi"/>
        </w:rPr>
        <w:t>microliters of deionized water into the same tube.</w:t>
      </w:r>
    </w:p>
    <w:p w14:paraId="4DE0AE5C" w14:textId="77777777" w:rsidR="005370DA" w:rsidRPr="005370DA" w:rsidRDefault="005370DA" w:rsidP="00961C13">
      <w:pPr>
        <w:spacing w:before="120"/>
        <w:ind w:left="907"/>
        <w:rPr>
          <w:rFonts w:cstheme="minorHAnsi"/>
        </w:rPr>
      </w:pPr>
    </w:p>
    <w:p w14:paraId="783C4EED" w14:textId="62CCC878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 xml:space="preserve">Mix the solution thoroughly </w:t>
      </w:r>
      <w:r w:rsidR="00DB6CD5" w:rsidRPr="00DB6CD5">
        <w:rPr>
          <w:rFonts w:cstheme="minorHAnsi"/>
          <w:b/>
          <w:bCs/>
        </w:rPr>
        <w:t>[1]</w:t>
      </w:r>
      <w:r>
        <w:rPr>
          <w:rFonts w:cstheme="minorHAnsi"/>
        </w:rPr>
        <w:t xml:space="preserve">. Then </w:t>
      </w:r>
      <w:r w:rsidRPr="00447646">
        <w:rPr>
          <w:rFonts w:cstheme="minorHAnsi"/>
        </w:rPr>
        <w:t xml:space="preserve">incubate it on ice for 10 minutes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 xml:space="preserve">. </w:t>
      </w:r>
      <w:r>
        <w:rPr>
          <w:rFonts w:cstheme="minorHAnsi"/>
        </w:rPr>
        <w:t>After incubation, pipette</w:t>
      </w:r>
      <w:r w:rsidRPr="00447646">
        <w:rPr>
          <w:rFonts w:cstheme="minorHAnsi"/>
        </w:rPr>
        <w:t xml:space="preserve"> </w:t>
      </w:r>
      <w:r w:rsidR="005370DA">
        <w:rPr>
          <w:rFonts w:cstheme="minorHAnsi"/>
        </w:rPr>
        <w:t>2</w:t>
      </w:r>
      <w:r w:rsidRPr="00447646">
        <w:rPr>
          <w:rFonts w:cstheme="minorHAnsi"/>
        </w:rPr>
        <w:t xml:space="preserve"> microliters of DNA substrate to reach a final reaction volume of 20 microliters </w:t>
      </w:r>
      <w:r w:rsidR="00DB6CD5">
        <w:rPr>
          <w:rFonts w:cstheme="minorHAnsi"/>
          <w:b/>
          <w:bCs/>
        </w:rPr>
        <w:t xml:space="preserve">[3]. </w:t>
      </w:r>
    </w:p>
    <w:p w14:paraId="611DB9A9" w14:textId="46856FED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gently vortexing or flicking the tube to mix</w:t>
      </w:r>
      <w:r>
        <w:rPr>
          <w:rFonts w:cstheme="minorHAnsi"/>
        </w:rPr>
        <w:t>.</w:t>
      </w:r>
    </w:p>
    <w:p w14:paraId="5D4A6D38" w14:textId="1BCBD824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ube being placed on ice. </w:t>
      </w:r>
    </w:p>
    <w:p w14:paraId="4C687185" w14:textId="58C10EB8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DNA substrate to the tube.</w:t>
      </w:r>
    </w:p>
    <w:p w14:paraId="5DD7CF16" w14:textId="77777777" w:rsidR="00447646" w:rsidRPr="00447646" w:rsidRDefault="00447646" w:rsidP="00447646">
      <w:pPr>
        <w:pStyle w:val="ListParagraph"/>
        <w:spacing w:before="120"/>
        <w:ind w:left="907"/>
        <w:rPr>
          <w:rFonts w:cstheme="minorHAnsi"/>
        </w:rPr>
      </w:pPr>
    </w:p>
    <w:p w14:paraId="3B305BAE" w14:textId="0385B62E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p</w:t>
      </w:r>
      <w:r w:rsidRPr="00447646">
        <w:rPr>
          <w:rFonts w:cstheme="minorHAnsi"/>
        </w:rPr>
        <w:t>repare a working dilution of the FEN1 nuclease inhibitor, FEN1-IN-4</w:t>
      </w:r>
      <w:r>
        <w:rPr>
          <w:rFonts w:cstheme="minorHAnsi"/>
        </w:rPr>
        <w:t xml:space="preserve"> </w:t>
      </w:r>
      <w:r w:rsidRPr="00447646">
        <w:rPr>
          <w:rFonts w:cstheme="minorHAnsi"/>
          <w:i/>
          <w:iCs/>
          <w:color w:val="FF0000"/>
        </w:rPr>
        <w:t>(Fen-one-in-Four)</w:t>
      </w:r>
      <w:r w:rsidRPr="00447646">
        <w:rPr>
          <w:rFonts w:cstheme="minorHAnsi"/>
        </w:rPr>
        <w:t xml:space="preserve">, by performing a two-fold serial dilution from a 1 molar stock solution in dimethyl sulfoxide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.</w:t>
      </w:r>
    </w:p>
    <w:p w14:paraId="4EBE44F5" w14:textId="1A4635F6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using pipette to perform sequential two-fold serial dilutions of the FEN1-IN-4 stock in multiple tubes.</w:t>
      </w:r>
    </w:p>
    <w:p w14:paraId="74684776" w14:textId="77777777" w:rsidR="00447646" w:rsidRPr="00447646" w:rsidRDefault="00447646" w:rsidP="00447646">
      <w:pPr>
        <w:pStyle w:val="ListParagraph"/>
        <w:spacing w:before="120"/>
        <w:ind w:left="907"/>
        <w:rPr>
          <w:rFonts w:cstheme="minorHAnsi"/>
        </w:rPr>
      </w:pPr>
    </w:p>
    <w:p w14:paraId="5F8A7F9D" w14:textId="63410A2F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P</w:t>
      </w:r>
      <w:r w:rsidRPr="00447646">
        <w:rPr>
          <w:rFonts w:cstheme="minorHAnsi"/>
        </w:rPr>
        <w:t xml:space="preserve">ipette 2 microliters </w:t>
      </w:r>
      <w:r>
        <w:rPr>
          <w:rFonts w:cstheme="minorHAnsi"/>
        </w:rPr>
        <w:t xml:space="preserve">each </w:t>
      </w:r>
      <w:r w:rsidRPr="00447646">
        <w:rPr>
          <w:rFonts w:cstheme="minorHAnsi"/>
        </w:rPr>
        <w:t>of FEN1 nuclease and f the diluted FEN1-IN-4 inhibitor into a new 1.5</w:t>
      </w:r>
      <w:r>
        <w:rPr>
          <w:rFonts w:cstheme="minorHAnsi"/>
        </w:rPr>
        <w:t>-</w:t>
      </w:r>
      <w:r w:rsidRPr="00447646">
        <w:rPr>
          <w:rFonts w:cstheme="minorHAnsi"/>
        </w:rPr>
        <w:t xml:space="preserve">milliliter microcentrifuge tube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 xml:space="preserve">. </w:t>
      </w:r>
      <w:r>
        <w:rPr>
          <w:rFonts w:cstheme="minorHAnsi"/>
        </w:rPr>
        <w:t>Then pipette</w:t>
      </w:r>
      <w:r w:rsidRPr="00447646">
        <w:rPr>
          <w:rFonts w:cstheme="minorHAnsi"/>
        </w:rPr>
        <w:t xml:space="preserve"> 10 microliters of 2</w:t>
      </w:r>
      <w:r>
        <w:rPr>
          <w:rFonts w:cstheme="minorHAnsi"/>
        </w:rPr>
        <w:t>x</w:t>
      </w:r>
      <w:r w:rsidRPr="00447646">
        <w:rPr>
          <w:rFonts w:cstheme="minorHAnsi"/>
        </w:rPr>
        <w:t xml:space="preserve"> reaction buffer and 4 microliters of deionized water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 xml:space="preserve">. </w:t>
      </w:r>
    </w:p>
    <w:p w14:paraId="63792AC9" w14:textId="0B7A92CB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pipetting FEN1 nuclease and diluted inhibitor into a fresh microcentrifuge tube.</w:t>
      </w:r>
    </w:p>
    <w:p w14:paraId="3A6B46D9" w14:textId="0E06FA8F" w:rsid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reaction buffer and deionized water into the same tube.</w:t>
      </w:r>
    </w:p>
    <w:p w14:paraId="361C7DCA" w14:textId="5229BD56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 xml:space="preserve">Mix gently and incubate the mixture on ice for 10 minutes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 xml:space="preserve">. </w:t>
      </w:r>
      <w:r>
        <w:rPr>
          <w:rFonts w:cstheme="minorHAnsi"/>
        </w:rPr>
        <w:t>Now a</w:t>
      </w:r>
      <w:r w:rsidRPr="00447646">
        <w:rPr>
          <w:rFonts w:cstheme="minorHAnsi"/>
        </w:rPr>
        <w:t xml:space="preserve">dd 2 microliters of DNA substrate to the tube to </w:t>
      </w:r>
      <w:r>
        <w:rPr>
          <w:rFonts w:cstheme="minorHAnsi"/>
        </w:rPr>
        <w:t xml:space="preserve">make the </w:t>
      </w:r>
      <w:r w:rsidRPr="00447646">
        <w:rPr>
          <w:rFonts w:cstheme="minorHAnsi"/>
        </w:rPr>
        <w:t xml:space="preserve">final </w:t>
      </w:r>
      <w:r>
        <w:rPr>
          <w:rFonts w:cstheme="minorHAnsi"/>
        </w:rPr>
        <w:t xml:space="preserve">volume to </w:t>
      </w:r>
      <w:r w:rsidRPr="00447646">
        <w:rPr>
          <w:rFonts w:cstheme="minorHAnsi"/>
        </w:rPr>
        <w:t>20 microliter</w:t>
      </w:r>
      <w:r>
        <w:rPr>
          <w:rFonts w:cstheme="minorHAnsi"/>
        </w:rPr>
        <w:t>s</w:t>
      </w:r>
      <w:r w:rsidRPr="00447646"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>.</w:t>
      </w:r>
    </w:p>
    <w:p w14:paraId="4089C6E7" w14:textId="462B6489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lastRenderedPageBreak/>
        <w:t>Talent gently mixing and placing the tube on ice.</w:t>
      </w:r>
    </w:p>
    <w:p w14:paraId="00A05E1E" w14:textId="09BCBBAE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>Talent adding DNA substrate to the reaction tube.</w:t>
      </w:r>
    </w:p>
    <w:p w14:paraId="23476257" w14:textId="77777777" w:rsidR="00447646" w:rsidRPr="00447646" w:rsidRDefault="00447646" w:rsidP="00447646">
      <w:pPr>
        <w:pStyle w:val="ListParagraph"/>
        <w:spacing w:before="120"/>
        <w:ind w:left="907"/>
        <w:rPr>
          <w:rFonts w:cstheme="minorHAnsi"/>
        </w:rPr>
      </w:pPr>
    </w:p>
    <w:p w14:paraId="04947B5A" w14:textId="1DBD0EAC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 xml:space="preserve">Incubate the reaction </w:t>
      </w:r>
      <w:r>
        <w:rPr>
          <w:rFonts w:cstheme="minorHAnsi"/>
        </w:rPr>
        <w:t xml:space="preserve">mixture </w:t>
      </w:r>
      <w:r w:rsidRPr="00447646">
        <w:rPr>
          <w:rFonts w:cstheme="minorHAnsi"/>
        </w:rPr>
        <w:t xml:space="preserve">at 37 degrees Celsius in a metal bath for 15 minutes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. T</w:t>
      </w:r>
      <w:r>
        <w:rPr>
          <w:rFonts w:cstheme="minorHAnsi"/>
        </w:rPr>
        <w:t>hen t</w:t>
      </w:r>
      <w:r w:rsidRPr="00447646">
        <w:rPr>
          <w:rFonts w:cstheme="minorHAnsi"/>
        </w:rPr>
        <w:t xml:space="preserve">erminate the reaction by adding 20 microliters of termination buffer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>.</w:t>
      </w:r>
    </w:p>
    <w:p w14:paraId="531BDC97" w14:textId="365CF299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47646">
        <w:rPr>
          <w:rFonts w:cstheme="minorHAnsi"/>
        </w:rPr>
        <w:t xml:space="preserve">Talent placing the tube into a </w:t>
      </w:r>
      <w:proofErr w:type="gramStart"/>
      <w:r w:rsidRPr="00447646">
        <w:rPr>
          <w:rFonts w:cstheme="minorHAnsi"/>
        </w:rPr>
        <w:t>37 degree</w:t>
      </w:r>
      <w:proofErr w:type="gramEnd"/>
      <w:r w:rsidRPr="00447646">
        <w:rPr>
          <w:rFonts w:cstheme="minorHAnsi"/>
        </w:rPr>
        <w:t xml:space="preserve"> Celsius metal bath.</w:t>
      </w:r>
    </w:p>
    <w:p w14:paraId="31293B5A" w14:textId="26D3BA57" w:rsidR="000F326F" w:rsidRPr="00B07A3B" w:rsidRDefault="00447646" w:rsidP="0044764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447646">
        <w:rPr>
          <w:rFonts w:cstheme="minorHAnsi"/>
        </w:rPr>
        <w:t>Talent adding 2× termination buffer into the tube after incubation.</w:t>
      </w:r>
    </w:p>
    <w:p w14:paraId="09689C4F" w14:textId="23A05E8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8EF43E3" w:rsidR="00495959" w:rsidRPr="00B07A3B" w:rsidRDefault="00495959" w:rsidP="00961C1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77803E" w14:textId="64AC2307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A </w:t>
      </w:r>
      <w:r w:rsidRPr="00447646">
        <w:rPr>
          <w:rFonts w:cstheme="minorHAnsi"/>
        </w:rPr>
        <w:t xml:space="preserve">clear protein band at approximately 45 kilodaltons confirmed successful purification of the FEN1 nuclease from induced expression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.</w:t>
      </w:r>
    </w:p>
    <w:p w14:paraId="617FB512" w14:textId="734CBBE6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A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 w:rsidRP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 xml:space="preserve">ighlight the blue band in lane 6 around the 45 </w:t>
      </w:r>
      <w:proofErr w:type="spellStart"/>
      <w:r w:rsidRPr="00DB6CD5">
        <w:rPr>
          <w:rFonts w:cstheme="minorHAnsi"/>
          <w:i/>
          <w:iCs/>
          <w:color w:val="3333FF"/>
        </w:rPr>
        <w:t>kDa</w:t>
      </w:r>
      <w:proofErr w:type="spellEnd"/>
      <w:r w:rsidRPr="00DB6CD5">
        <w:rPr>
          <w:rFonts w:cstheme="minorHAnsi"/>
          <w:i/>
          <w:iCs/>
          <w:color w:val="3333FF"/>
        </w:rPr>
        <w:t xml:space="preserve"> marker.</w:t>
      </w:r>
    </w:p>
    <w:p w14:paraId="7B5258C4" w14:textId="77777777" w:rsidR="00447646" w:rsidRPr="00447646" w:rsidRDefault="00447646" w:rsidP="004476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1244041" w14:textId="0DFE757F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The fluorescein-labeled double-stranded DNA substrate appeared at 80 </w:t>
      </w:r>
      <w:proofErr w:type="spellStart"/>
      <w:r>
        <w:rPr>
          <w:rFonts w:cstheme="minorHAnsi"/>
        </w:rPr>
        <w:t>kiloDaltons</w:t>
      </w:r>
      <w:proofErr w:type="spellEnd"/>
      <w:r w:rsidRPr="00447646">
        <w:rPr>
          <w:rFonts w:cstheme="minorHAnsi"/>
        </w:rPr>
        <w:t>, confirming successful synthesis</w:t>
      </w:r>
      <w:r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 xml:space="preserve"> compared to the single-stranded substrate at 59 </w:t>
      </w:r>
      <w:proofErr w:type="spellStart"/>
      <w:r>
        <w:rPr>
          <w:rFonts w:cstheme="minorHAnsi"/>
        </w:rPr>
        <w:t>kiloDaltons</w:t>
      </w:r>
      <w:proofErr w:type="spellEnd"/>
      <w:r w:rsidRPr="00447646"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>.</w:t>
      </w:r>
    </w:p>
    <w:p w14:paraId="06C1CA92" w14:textId="596173C4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B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proofErr w:type="gramStart"/>
      <w:r w:rsidRPr="00DB6CD5">
        <w:rPr>
          <w:rFonts w:cstheme="minorHAnsi"/>
          <w:i/>
          <w:iCs/>
          <w:color w:val="3333FF"/>
        </w:rPr>
        <w:t>Highlight lane</w:t>
      </w:r>
      <w:proofErr w:type="gramEnd"/>
      <w:r w:rsidRPr="00DB6CD5">
        <w:rPr>
          <w:rFonts w:cstheme="minorHAnsi"/>
          <w:i/>
          <w:iCs/>
          <w:color w:val="3333FF"/>
        </w:rPr>
        <w:t xml:space="preserve"> 2 showing the lower band at 59 </w:t>
      </w:r>
      <w:proofErr w:type="spellStart"/>
      <w:r w:rsidRPr="00DB6CD5">
        <w:rPr>
          <w:rFonts w:cstheme="minorHAnsi"/>
          <w:i/>
          <w:iCs/>
          <w:color w:val="3333FF"/>
        </w:rPr>
        <w:t>nt</w:t>
      </w:r>
      <w:proofErr w:type="spellEnd"/>
      <w:r w:rsidRPr="00DB6CD5">
        <w:rPr>
          <w:rFonts w:cstheme="minorHAnsi"/>
          <w:i/>
          <w:iCs/>
          <w:color w:val="3333FF"/>
        </w:rPr>
        <w:t xml:space="preserve"> labeled D1.</w:t>
      </w:r>
    </w:p>
    <w:p w14:paraId="5384E50E" w14:textId="0AA3025E" w:rsidR="00447646" w:rsidRPr="00447646" w:rsidRDefault="00447646" w:rsidP="0044764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B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proofErr w:type="gramStart"/>
      <w:r w:rsidRPr="00DB6CD5">
        <w:rPr>
          <w:rFonts w:cstheme="minorHAnsi"/>
          <w:i/>
          <w:iCs/>
          <w:color w:val="3333FF"/>
        </w:rPr>
        <w:t>Highlight lane</w:t>
      </w:r>
      <w:proofErr w:type="gramEnd"/>
      <w:r w:rsidRPr="00DB6CD5">
        <w:rPr>
          <w:rFonts w:cstheme="minorHAnsi"/>
          <w:i/>
          <w:iCs/>
          <w:color w:val="3333FF"/>
        </w:rPr>
        <w:t xml:space="preserve"> 3 showing the higher band at 80 </w:t>
      </w:r>
      <w:proofErr w:type="spellStart"/>
      <w:r w:rsidRPr="00DB6CD5">
        <w:rPr>
          <w:rFonts w:cstheme="minorHAnsi"/>
          <w:i/>
          <w:iCs/>
          <w:color w:val="3333FF"/>
        </w:rPr>
        <w:t>nt</w:t>
      </w:r>
      <w:proofErr w:type="spellEnd"/>
      <w:r w:rsidRPr="00DB6CD5">
        <w:rPr>
          <w:rFonts w:cstheme="minorHAnsi"/>
          <w:i/>
          <w:iCs/>
          <w:color w:val="3333FF"/>
        </w:rPr>
        <w:t xml:space="preserve"> labeled SF.</w:t>
      </w:r>
    </w:p>
    <w:p w14:paraId="2C5435C2" w14:textId="20938720" w:rsidR="00447646" w:rsidRPr="00447646" w:rsidRDefault="00447646" w:rsidP="0044764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59F2DFE" w14:textId="52DF7EF1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>FEN1 nuclease cleaved the 80-nucleotide double-stranded DNA substrate in a dose-dependent manner</w:t>
      </w:r>
      <w:r w:rsidR="00DB6CD5">
        <w:rPr>
          <w:rFonts w:cstheme="minorHAnsi"/>
        </w:rPr>
        <w:t xml:space="preserve">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, with complete cleavage observed at 0.5 microgram</w:t>
      </w:r>
      <w:r w:rsidR="00DB6CD5">
        <w:rPr>
          <w:rFonts w:cstheme="minorHAnsi"/>
        </w:rPr>
        <w:t>s</w:t>
      </w:r>
      <w:r w:rsidRPr="00447646">
        <w:rPr>
          <w:rFonts w:cstheme="minorHAnsi"/>
        </w:rPr>
        <w:t xml:space="preserve"> per microliter </w:t>
      </w:r>
      <w:r w:rsidR="00DB6CD5" w:rsidRPr="00DB6CD5">
        <w:rPr>
          <w:rFonts w:cstheme="minorHAnsi"/>
          <w:b/>
          <w:bCs/>
        </w:rPr>
        <w:t>[2]</w:t>
      </w:r>
      <w:r w:rsidRPr="00447646">
        <w:rPr>
          <w:rFonts w:cstheme="minorHAnsi"/>
        </w:rPr>
        <w:t>.</w:t>
      </w:r>
    </w:p>
    <w:p w14:paraId="36B42CEF" w14:textId="788B2431" w:rsidR="00447646" w:rsidRPr="00447646" w:rsidRDefault="00447646" w:rsidP="00DB6C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C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>ighlight lane 3 showing intact 80-nt substrate in the SF control.</w:t>
      </w:r>
    </w:p>
    <w:p w14:paraId="392CA77D" w14:textId="239614B7" w:rsidR="00447646" w:rsidRPr="00447646" w:rsidRDefault="00447646" w:rsidP="00DB6C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C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 xml:space="preserve">ighlight lane 5 </w:t>
      </w:r>
    </w:p>
    <w:p w14:paraId="01223803" w14:textId="77777777" w:rsidR="00447646" w:rsidRPr="00447646" w:rsidRDefault="00447646" w:rsidP="00DB6CD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8CB7727" w14:textId="6F10F140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The FEN1-IN-4 compound significantly inhibited the cleavage of double-stranded DNA substrate by FEN1, as </w:t>
      </w:r>
      <w:r w:rsidR="00DB6CD5">
        <w:rPr>
          <w:rFonts w:cstheme="minorHAnsi"/>
        </w:rPr>
        <w:t>shown</w:t>
      </w:r>
      <w:r w:rsidRPr="00447646">
        <w:rPr>
          <w:rFonts w:cstheme="minorHAnsi"/>
        </w:rPr>
        <w:t xml:space="preserve"> by the retention of the 80-nucleotide band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.</w:t>
      </w:r>
    </w:p>
    <w:p w14:paraId="50A6BF27" w14:textId="3CBC6D1E" w:rsidR="00447646" w:rsidRPr="00447646" w:rsidRDefault="00447646" w:rsidP="00DB6CD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D. </w:t>
      </w:r>
      <w:r w:rsidRPr="00DB6CD5">
        <w:rPr>
          <w:rFonts w:cstheme="minorHAnsi"/>
          <w:i/>
          <w:iCs/>
          <w:color w:val="3333FF"/>
        </w:rPr>
        <w:t xml:space="preserve">Video editor: </w:t>
      </w:r>
      <w:r w:rsidR="00DB6CD5" w:rsidRPr="00DB6CD5">
        <w:rPr>
          <w:rFonts w:cstheme="minorHAnsi"/>
          <w:i/>
          <w:iCs/>
          <w:color w:val="3333FF"/>
        </w:rPr>
        <w:t>Please h</w:t>
      </w:r>
      <w:r w:rsidRPr="00DB6CD5">
        <w:rPr>
          <w:rFonts w:cstheme="minorHAnsi"/>
          <w:i/>
          <w:iCs/>
          <w:color w:val="3333FF"/>
        </w:rPr>
        <w:t>ighlight lane 4</w:t>
      </w:r>
      <w:r w:rsidRPr="00DB6CD5">
        <w:rPr>
          <w:rFonts w:cstheme="minorHAnsi"/>
          <w:color w:val="3333FF"/>
        </w:rPr>
        <w:t xml:space="preserve"> </w:t>
      </w:r>
    </w:p>
    <w:p w14:paraId="2800120D" w14:textId="77777777" w:rsidR="00447646" w:rsidRPr="00447646" w:rsidRDefault="00447646" w:rsidP="00DB6CD5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5C13479" w14:textId="51816D44" w:rsidR="00447646" w:rsidRPr="00447646" w:rsidRDefault="00447646" w:rsidP="0044764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447646">
        <w:rPr>
          <w:rFonts w:cstheme="minorHAnsi"/>
        </w:rPr>
        <w:t xml:space="preserve">FEN1-IN-4 reduced FEN1 nuclease activity in a concentration-dependent manner, with a half-maximal inhibitory concentration of 14.03 micromolar </w:t>
      </w:r>
      <w:r w:rsidR="00DB6CD5" w:rsidRPr="00DB6CD5">
        <w:rPr>
          <w:rFonts w:cstheme="minorHAnsi"/>
          <w:b/>
          <w:bCs/>
        </w:rPr>
        <w:t>[1]</w:t>
      </w:r>
      <w:r w:rsidRPr="00447646">
        <w:rPr>
          <w:rFonts w:cstheme="minorHAnsi"/>
        </w:rPr>
        <w:t>.</w:t>
      </w:r>
    </w:p>
    <w:p w14:paraId="2A0085A3" w14:textId="1484E622" w:rsidR="00495959" w:rsidRPr="00B07A3B" w:rsidRDefault="00447646" w:rsidP="00DB6CD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47646">
        <w:rPr>
          <w:rFonts w:cstheme="minorHAnsi"/>
        </w:rPr>
        <w:t xml:space="preserve">LAB MEDIA: Figure 2F. </w:t>
      </w:r>
      <w:r w:rsidRPr="00DB6CD5">
        <w:rPr>
          <w:rFonts w:cstheme="minorHAnsi"/>
          <w:i/>
          <w:iCs/>
          <w:color w:val="3333FF"/>
        </w:rPr>
        <w:t>Video editor: Focus on the downward slope of the curve</w:t>
      </w:r>
      <w:r w:rsidRPr="00DB6CD5">
        <w:rPr>
          <w:rFonts w:cstheme="minorHAnsi"/>
          <w:color w:val="3333FF"/>
        </w:rPr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AF7DB5" w14:textId="77777777" w:rsidR="00C91003" w:rsidRDefault="00C91003">
      <w:r>
        <w:separator/>
      </w:r>
    </w:p>
    <w:p w14:paraId="477672B4" w14:textId="77777777" w:rsidR="00C91003" w:rsidRDefault="00C91003"/>
  </w:endnote>
  <w:endnote w:type="continuationSeparator" w:id="0">
    <w:p w14:paraId="7D1D1CB5" w14:textId="77777777" w:rsidR="00C91003" w:rsidRDefault="00C91003">
      <w:r>
        <w:continuationSeparator/>
      </w:r>
    </w:p>
    <w:p w14:paraId="60E34429" w14:textId="77777777" w:rsidR="00C91003" w:rsidRDefault="00C910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60D640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111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proofErr w:type="gramStart"/>
    <w:r w:rsidRPr="000E236A">
      <w:rPr>
        <w:rFonts w:cstheme="minorHAnsi"/>
      </w:rPr>
      <w:tab/>
    </w:r>
    <w:r w:rsidR="00E111E6">
      <w:rPr>
        <w:rFonts w:cstheme="minorHAnsi"/>
      </w:rPr>
      <w:t xml:space="preserve">  May</w:t>
    </w:r>
    <w:proofErr w:type="gramEnd"/>
    <w:r w:rsidR="00E111E6">
      <w:rPr>
        <w:rFonts w:cstheme="minorHAnsi"/>
      </w:rPr>
      <w:t xml:space="preserve"> 23, </w:t>
    </w:r>
    <w:proofErr w:type="gramStart"/>
    <w:r w:rsidR="00E111E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18A052" w14:textId="77777777" w:rsidR="00C91003" w:rsidRDefault="00C91003">
      <w:r>
        <w:separator/>
      </w:r>
    </w:p>
    <w:p w14:paraId="06CB5FBB" w14:textId="77777777" w:rsidR="00C91003" w:rsidRDefault="00C91003"/>
  </w:footnote>
  <w:footnote w:type="continuationSeparator" w:id="0">
    <w:p w14:paraId="5FA46006" w14:textId="77777777" w:rsidR="00C91003" w:rsidRDefault="00C91003">
      <w:r>
        <w:continuationSeparator/>
      </w:r>
    </w:p>
    <w:p w14:paraId="4004A590" w14:textId="77777777" w:rsidR="00C91003" w:rsidRDefault="00C910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38246EB" w:rsidR="00336C61" w:rsidRPr="006D3AC7" w:rsidRDefault="00336C61" w:rsidP="00E111E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111E6" w:rsidRPr="00FD13E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E111E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7E6"/>
    <w:rsid w:val="00043807"/>
    <w:rsid w:val="00045112"/>
    <w:rsid w:val="00055137"/>
    <w:rsid w:val="00067BE4"/>
    <w:rsid w:val="0007396D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6B16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5779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F96"/>
    <w:rsid w:val="003138D4"/>
    <w:rsid w:val="003176C4"/>
    <w:rsid w:val="00320715"/>
    <w:rsid w:val="00322C71"/>
    <w:rsid w:val="00330494"/>
    <w:rsid w:val="00330F1B"/>
    <w:rsid w:val="003326AD"/>
    <w:rsid w:val="00333FA4"/>
    <w:rsid w:val="00334EE7"/>
    <w:rsid w:val="003355A8"/>
    <w:rsid w:val="00336C61"/>
    <w:rsid w:val="003374BD"/>
    <w:rsid w:val="003415E8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A53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7646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3F34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370DA"/>
    <w:rsid w:val="00544E06"/>
    <w:rsid w:val="005463CB"/>
    <w:rsid w:val="00547699"/>
    <w:rsid w:val="00557116"/>
    <w:rsid w:val="0055763A"/>
    <w:rsid w:val="005611F3"/>
    <w:rsid w:val="00565757"/>
    <w:rsid w:val="005716B6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4334"/>
    <w:rsid w:val="006801B1"/>
    <w:rsid w:val="00681C47"/>
    <w:rsid w:val="0069090D"/>
    <w:rsid w:val="0069665E"/>
    <w:rsid w:val="006A0250"/>
    <w:rsid w:val="006A14A2"/>
    <w:rsid w:val="006A1B4F"/>
    <w:rsid w:val="006A21CB"/>
    <w:rsid w:val="006A6324"/>
    <w:rsid w:val="006B2573"/>
    <w:rsid w:val="006B33A4"/>
    <w:rsid w:val="006C08AE"/>
    <w:rsid w:val="006C0E87"/>
    <w:rsid w:val="006C1A3B"/>
    <w:rsid w:val="006C4093"/>
    <w:rsid w:val="006D00FF"/>
    <w:rsid w:val="006D1F9B"/>
    <w:rsid w:val="006D386C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06E9"/>
    <w:rsid w:val="007D4222"/>
    <w:rsid w:val="007D61A8"/>
    <w:rsid w:val="007E778D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11ED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592"/>
    <w:rsid w:val="009431F3"/>
    <w:rsid w:val="00947092"/>
    <w:rsid w:val="009470DC"/>
    <w:rsid w:val="00951A8E"/>
    <w:rsid w:val="009538A4"/>
    <w:rsid w:val="00954870"/>
    <w:rsid w:val="00954BDD"/>
    <w:rsid w:val="00961C13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2F9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4725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2466"/>
    <w:rsid w:val="00AD3B12"/>
    <w:rsid w:val="00AD3B41"/>
    <w:rsid w:val="00AD4F04"/>
    <w:rsid w:val="00AE11E8"/>
    <w:rsid w:val="00AE2480"/>
    <w:rsid w:val="00AF3977"/>
    <w:rsid w:val="00AF444F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180"/>
    <w:rsid w:val="00B653B7"/>
    <w:rsid w:val="00B66A14"/>
    <w:rsid w:val="00B7250F"/>
    <w:rsid w:val="00B748D3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574C"/>
    <w:rsid w:val="00C766A8"/>
    <w:rsid w:val="00C8109F"/>
    <w:rsid w:val="00C82679"/>
    <w:rsid w:val="00C836F3"/>
    <w:rsid w:val="00C91003"/>
    <w:rsid w:val="00C9250E"/>
    <w:rsid w:val="00C96FC6"/>
    <w:rsid w:val="00C97B11"/>
    <w:rsid w:val="00CB039A"/>
    <w:rsid w:val="00CB0B79"/>
    <w:rsid w:val="00CB5DE5"/>
    <w:rsid w:val="00CB5E0B"/>
    <w:rsid w:val="00CC0C58"/>
    <w:rsid w:val="00CC1850"/>
    <w:rsid w:val="00CC29BF"/>
    <w:rsid w:val="00CC52BE"/>
    <w:rsid w:val="00CD515D"/>
    <w:rsid w:val="00CD534C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5B83"/>
    <w:rsid w:val="00D466AF"/>
    <w:rsid w:val="00D473BF"/>
    <w:rsid w:val="00D47642"/>
    <w:rsid w:val="00D5169F"/>
    <w:rsid w:val="00D53725"/>
    <w:rsid w:val="00D55B5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6CD5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11E6"/>
    <w:rsid w:val="00E24673"/>
    <w:rsid w:val="00E24898"/>
    <w:rsid w:val="00E27EF5"/>
    <w:rsid w:val="00E355EE"/>
    <w:rsid w:val="00E35FB3"/>
    <w:rsid w:val="00E44C46"/>
    <w:rsid w:val="00E54229"/>
    <w:rsid w:val="00E55496"/>
    <w:rsid w:val="00E65758"/>
    <w:rsid w:val="00E662CA"/>
    <w:rsid w:val="00E8076C"/>
    <w:rsid w:val="00E86E4B"/>
    <w:rsid w:val="00E87DA4"/>
    <w:rsid w:val="00E9256C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7A9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5F6A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usongbai@126.com" TargetMode="External"/><Relationship Id="rId13" Type="http://schemas.openxmlformats.org/officeDocument/2006/relationships/hyperlink" Target="mailto:gggejian@163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30288" TargetMode="External"/><Relationship Id="rId12" Type="http://schemas.openxmlformats.org/officeDocument/2006/relationships/hyperlink" Target="mailto:liuxiao202306@163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liusongbai@126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hayu@wx.szhct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165678437@qq.com" TargetMode="External"/><Relationship Id="rId10" Type="http://schemas.openxmlformats.org/officeDocument/2006/relationships/hyperlink" Target="mailto:ys82@163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lirc97@163.com" TargetMode="External"/><Relationship Id="rId14" Type="http://schemas.openxmlformats.org/officeDocument/2006/relationships/hyperlink" Target="mailto:tangdandan0314@163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8</Pages>
  <Words>1634</Words>
  <Characters>931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9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4-28T11:28:00Z</dcterms:created>
  <dcterms:modified xsi:type="dcterms:W3CDTF">2025-05-2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